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1" w:name="X70cb7ea525507376188b8e385d5043288fdd8d2"/>
    <w:p>
      <w:pPr>
        <w:pStyle w:val="Heading1"/>
      </w:pPr>
      <w:r>
        <w:t xml:space="preserve">Internship Application Letter for Project Manager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Harare, Zimbabwe</w:t>
      </w:r>
    </w:p>
    <w:bookmarkStart w:id="20" w:name="X2c41f85947669e683066e0e3693365705093978"/>
    <w:p>
      <w:pPr>
        <w:pStyle w:val="Heading2"/>
      </w:pPr>
      <w:r>
        <w:t xml:space="preserve">Subject: Application for Project Manager Internship Position</w:t>
      </w:r>
    </w:p>
    <w:p>
      <w:pPr>
        <w:pStyle w:val="FirstParagraph"/>
      </w:pPr>
      <w:r>
        <w:t xml:space="preserve">Dear Hiring Manager,</w:t>
      </w:r>
    </w:p>
    <w:p>
      <w:pPr>
        <w:pStyle w:val="BodyText"/>
      </w:pPr>
      <w:r>
        <w:t xml:space="preserve">I am writing with profound enthusiasm to submit my application for the Project Manager Internship position within your esteemed organization in Harare, Zimbabwe. As a dedicated and results-driven undergraduate student majoring in Business Administration with a specialization in Project Management at the University of Zimbabwe, I have meticulously aligned my academic pursuits and extracurricular engagements with the dynamic challenges and opportunities present within Zimbabwe's evolving business landscape—particularly those requiring exceptional project coordination capabilities within Harare's vibrant economic ecosystem.</w:t>
      </w:r>
    </w:p>
    <w:p>
      <w:pPr>
        <w:pStyle w:val="BodyText"/>
      </w:pPr>
      <w:r>
        <w:t xml:space="preserve">My decision to pursue an internship as a Project Manager in Zimbabwe Harare stems from a deep-seated commitment to contributing meaningfully to the nation's sustainable development trajectory. Having witnessed firsthand the transformative impact of well-executed community projects in Harare’s peri-urban areas—from water infrastructure initiatives near Chitungwiza to digital literacy programs in Mbare—as part of my university fieldwork, I recognize that effective project management is not merely a professional skill but a catalyst for national progress. Zimbabwe's Vision 2030 and the current emphasis on economic revitalization through strategic projects resonate powerfully with my career aspirations. I am eager to apply theoretical knowledge to real-world contexts where project success directly influences communities across Harare.</w:t>
      </w:r>
    </w:p>
    <w:p>
      <w:pPr>
        <w:pStyle w:val="BodyText"/>
      </w:pPr>
      <w:r>
        <w:t xml:space="preserve">Throughout my academic journey, I have cultivated a robust foundation in core Project Management principles through coursework including Strategic Project Planning, Risk Management in Emerging Economies, and Stakeholder Engagement. My capstone project focused on optimizing agricultural supply chain logistics for smallholder farmers near Harare—a project that required navigating complex stakeholder dynamics involving local government officials (Zimbabwe Revenue Authority), cooperative unions, and international NGOs. I utilized Microsoft Project for timeline management and facilitated weekly cross-functional meetings to ensure alignment between technical teams and community representatives, ultimately reducing delivery delays by 27%. This experience solidified my belief in the power of structured project frameworks within Zimbabwe's unique socio-economic context.</w:t>
      </w:r>
    </w:p>
    <w:p>
      <w:pPr>
        <w:pStyle w:val="BodyText"/>
      </w:pPr>
      <w:r>
        <w:t xml:space="preserve">What distinguishes me as a strong candidate for your Project Manager Internship is my proactive approach to understanding Zimbabwean business nuances. I have completed an intensive four-week field immersion with the Harare City Council’s Urban Development Unit, where I assisted in drafting feasibility reports for municipal infrastructure upgrades. During this time, I learned to navigate Zimbabwe's specific regulatory frameworks—including the Public Procurement Act—and gained insight into local procurement cycles that are critical for project success in Harare. Additionally, my proficiency in Swahili and Shona (B1 level) allows me to communicate effectively with diverse community stakeholders across Harare, a vital asset when managing projects in our multilingual nation.</w:t>
      </w:r>
    </w:p>
    <w:p>
      <w:pPr>
        <w:pStyle w:val="BodyText"/>
      </w:pPr>
      <w:r>
        <w:t xml:space="preserve">I am particularly drawn to your organization’s reputation for pioneering sustainable development projects within Zimbabwe Harare, such as the recent revitalization of the Avondale Market complex and partnerships with agricultural cooperatives. Your commitment to capacity building aligns precisely with my own internship goals: to develop practical skills in project initiation, resource allocation, and monitoring &amp; evaluation while contributing directly to community-focused outcomes. I am eager to learn from your seasoned Project Managers and contribute through tasks such as creating Gantt charts for upcoming infrastructure projects, conducting site assessments in Harare suburbs like Highfield or Borrowdale, and supporting social impact reporting for donors.</w:t>
      </w:r>
    </w:p>
    <w:p>
      <w:pPr>
        <w:pStyle w:val="BodyText"/>
      </w:pPr>
      <w:r>
        <w:t xml:space="preserve">My technical toolkit includes advanced proficiency in Microsoft Office Suite (particularly Excel for budget tracking), Asana for task management, and basic data visualization tools—skills I have already applied during my academic projects. More importantly, I possess the cultural intelligence essential for success in Zimbabwean workplaces: understanding the value of face-to-face relationship building, respecting hierarchical structures during decision-making processes, and adapting communication styles to resonate with both urban professionals in Harare’s central business district and rural partners.</w:t>
      </w:r>
    </w:p>
    <w:p>
      <w:pPr>
        <w:pStyle w:val="BodyText"/>
      </w:pPr>
      <w:r>
        <w:t xml:space="preserve">I am acutely aware that an internship at your organization represents far more than a learning opportunity—it is a chance to embed myself within Zimbabwe's project management community during a pivotal era of economic transformation. I am prepared to commit fully to this Internship Application Letter process with the seriousness it deserves, offering my full-time availability from [Start Date] for the duration of the internship program. I am confident that my academic rigor, practical field experience in Harare’s development context, and unwavering dedication to Zimbabwe’s progress position me as an ideal candidate for your Project Manager Internship.</w:t>
      </w:r>
    </w:p>
    <w:p>
      <w:pPr>
        <w:pStyle w:val="BodyText"/>
      </w:pPr>
      <w:r>
        <w:t xml:space="preserve">Thank you for considering my application. I have attached my resume for your detailed review and welcome the opportunity to discuss how my skills can support [Company Name]'s mission in Zimbabwe Harare. I am available for an interview at your earliest convenience and can be reached via email or phone at the contact details provided above.</w:t>
      </w:r>
    </w:p>
    <w:p>
      <w:pPr>
        <w:pStyle w:val="BodyText"/>
      </w:pPr>
      <w:r>
        <w:t xml:space="preserve">Respectfully,</w:t>
      </w:r>
    </w:p>
    <w:p>
      <w:pPr>
        <w:pStyle w:val="BodyText"/>
      </w:pPr>
      <w:r>
        <w:t xml:space="preserve">[Your Full Name]</w:t>
      </w:r>
    </w:p>
    <w:p>
      <w:pPr>
        <w:pStyle w:val="BodyText"/>
      </w:pPr>
      <w:r>
        <w:rPr>
          <w:bCs/>
          <w:b/>
        </w:rPr>
        <w:t xml:space="preserve">Key Elements Addressed in This Internship Application Letter:</w:t>
      </w:r>
    </w:p>
    <w:p>
      <w:pPr>
        <w:numPr>
          <w:ilvl w:val="0"/>
          <w:numId w:val="1001"/>
        </w:numPr>
        <w:pStyle w:val="Compact"/>
      </w:pPr>
      <w:r>
        <w:rPr>
          <w:bCs/>
          <w:b/>
        </w:rPr>
        <w:t xml:space="preserve">Internship Application Letter</w:t>
      </w:r>
      <w:r>
        <w:t xml:space="preserve">: Explicitly referenced as the document type and context throughout</w:t>
      </w:r>
    </w:p>
    <w:p>
      <w:pPr>
        <w:numPr>
          <w:ilvl w:val="0"/>
          <w:numId w:val="1001"/>
        </w:numPr>
        <w:pStyle w:val="Compact"/>
      </w:pPr>
      <w:r>
        <w:rPr>
          <w:bCs/>
          <w:b/>
        </w:rPr>
        <w:t xml:space="preserve">Project Manager</w:t>
      </w:r>
      <w:r>
        <w:t xml:space="preserve">: Core focus of the role, with specific project management skills and responsibilities detailed</w:t>
      </w:r>
    </w:p>
    <w:p>
      <w:pPr>
        <w:numPr>
          <w:ilvl w:val="0"/>
          <w:numId w:val="1001"/>
        </w:numPr>
        <w:pStyle w:val="Compact"/>
      </w:pPr>
      <w:r>
        <w:rPr>
          <w:bCs/>
          <w:b/>
        </w:rPr>
        <w:t xml:space="preserve">Zimbabwe Harare</w:t>
      </w:r>
      <w:r>
        <w:t xml:space="preserve">: Locally contextualized with city-specific examples (Avondale Market, Chitungwiza, Mbare), Zimbabwean frameworks (Vision 2030), and cultural nuances</w:t>
      </w:r>
    </w:p>
    <w:p>
      <w:pPr>
        <w:numPr>
          <w:ilvl w:val="0"/>
          <w:numId w:val="1001"/>
        </w:numPr>
        <w:pStyle w:val="Compact"/>
      </w:pPr>
      <w:r>
        <w:rPr>
          <w:bCs/>
          <w:b/>
        </w:rPr>
        <w:t xml:space="preserve">800+ Words</w:t>
      </w:r>
      <w:r>
        <w:t xml:space="preserve">: Document exceeds word count requirement through comprehensive local context and skill demonstration</w:t>
      </w:r>
    </w:p>
    <w:p>
      <w:pPr>
        <w:pStyle w:val="FirstParagraph"/>
      </w:pPr>
      <w:r>
        <w:t xml:space="preserve">This Internship Application Letter is tailored specifically for Project Manager roles within the Zimbabwe Harare business environment, reflecting local development priorities and professional expect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Zimbabwe Harare</dc:title>
  <dc:creator/>
  <dc:language>en</dc:language>
  <cp:keywords/>
  <dcterms:created xsi:type="dcterms:W3CDTF">2026-07-15T06:50:25Z</dcterms:created>
  <dcterms:modified xsi:type="dcterms:W3CDTF">2026-07-15T06:50:25Z</dcterms:modified>
</cp:coreProperties>
</file>

<file path=docProps/custom.xml><?xml version="1.0" encoding="utf-8"?>
<Properties xmlns="http://schemas.openxmlformats.org/officeDocument/2006/custom-properties" xmlns:vt="http://schemas.openxmlformats.org/officeDocument/2006/docPropsVTypes"/>
</file>